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37CE8" w14:textId="2D0E09C0" w:rsidR="00D87C69" w:rsidRPr="00D87C69" w:rsidRDefault="00D87C69" w:rsidP="00D87C69">
      <w:pPr>
        <w:pStyle w:val="Heading1"/>
        <w:spacing w:before="176"/>
        <w:jc w:val="center"/>
        <w:rPr>
          <w:rFonts w:ascii="Segoe UI"/>
          <w:u w:val="single"/>
        </w:rPr>
      </w:pPr>
      <w:r w:rsidRPr="00D87C69">
        <w:rPr>
          <w:rFonts w:ascii="Segoe UI"/>
          <w:u w:val="single"/>
        </w:rPr>
        <w:t>LAB</w:t>
      </w:r>
      <w:r w:rsidRPr="00D87C69">
        <w:rPr>
          <w:rFonts w:ascii="Segoe UI"/>
          <w:spacing w:val="-2"/>
          <w:u w:val="single"/>
        </w:rPr>
        <w:t xml:space="preserve"> </w:t>
      </w:r>
      <w:r w:rsidRPr="00D87C69">
        <w:rPr>
          <w:rFonts w:ascii="Segoe UI"/>
          <w:u w:val="single"/>
        </w:rPr>
        <w:t># 13</w:t>
      </w:r>
    </w:p>
    <w:p w14:paraId="0E98C4C0" w14:textId="79F42FC0" w:rsidR="00D87C69" w:rsidRPr="00D87C69" w:rsidRDefault="00D87C69" w:rsidP="00D87C69">
      <w:pPr>
        <w:pStyle w:val="Heading1"/>
        <w:spacing w:before="176"/>
        <w:jc w:val="center"/>
        <w:rPr>
          <w:color w:val="276D8A"/>
          <w:u w:val="single"/>
        </w:rPr>
      </w:pPr>
      <w:r w:rsidRPr="00D87C69">
        <w:rPr>
          <w:rFonts w:ascii="Segoe UI"/>
          <w:u w:val="single"/>
        </w:rPr>
        <w:t>Revision Lab</w:t>
      </w:r>
    </w:p>
    <w:p w14:paraId="6C7608BF" w14:textId="77777777" w:rsidR="00D87C69" w:rsidRDefault="00D87C69" w:rsidP="002806CA">
      <w:pPr>
        <w:jc w:val="both"/>
        <w:rPr>
          <w:rFonts w:ascii="Times New Roman" w:hAnsi="Times New Roman" w:cs="Times New Roman"/>
          <w:sz w:val="24"/>
          <w:szCs w:val="24"/>
        </w:rPr>
      </w:pPr>
    </w:p>
    <w:p w14:paraId="7B51508A" w14:textId="77777777" w:rsidR="00D87C69" w:rsidRDefault="00D87C69" w:rsidP="002806CA">
      <w:pPr>
        <w:jc w:val="both"/>
        <w:rPr>
          <w:rFonts w:ascii="Times New Roman" w:hAnsi="Times New Roman" w:cs="Times New Roman"/>
          <w:sz w:val="24"/>
          <w:szCs w:val="24"/>
        </w:rPr>
      </w:pPr>
      <w:r w:rsidRPr="001C25CD">
        <w:rPr>
          <w:rFonts w:ascii="Times New Roman" w:hAnsi="Times New Roman" w:cs="Times New Roman"/>
          <w:b/>
          <w:bCs/>
          <w:sz w:val="24"/>
          <w:szCs w:val="24"/>
          <w:u w:val="single"/>
        </w:rPr>
        <w:t>Task # 01</w:t>
      </w:r>
      <w:r>
        <w:rPr>
          <w:rFonts w:ascii="Times New Roman" w:hAnsi="Times New Roman" w:cs="Times New Roman"/>
          <w:sz w:val="24"/>
          <w:szCs w:val="24"/>
        </w:rPr>
        <w:t>:</w:t>
      </w:r>
    </w:p>
    <w:p w14:paraId="1C443F03" w14:textId="5CB7CE05" w:rsidR="00274224" w:rsidRDefault="001C25CD" w:rsidP="002806CA">
      <w:pPr>
        <w:jc w:val="both"/>
        <w:rPr>
          <w:noProof/>
        </w:rPr>
      </w:pPr>
      <w:r>
        <w:rPr>
          <w:noProof/>
        </w:rPr>
        <w:drawing>
          <wp:anchor distT="0" distB="0" distL="0" distR="0" simplePos="0" relativeHeight="251659264" behindDoc="1" locked="0" layoutInCell="1" allowOverlap="1" wp14:anchorId="4CC212B6" wp14:editId="26C53D94">
            <wp:simplePos x="0" y="0"/>
            <wp:positionH relativeFrom="page">
              <wp:align>right</wp:align>
            </wp:positionH>
            <wp:positionV relativeFrom="page">
              <wp:posOffset>2863850</wp:posOffset>
            </wp:positionV>
            <wp:extent cx="2069101" cy="4660049"/>
            <wp:effectExtent l="0" t="0" r="7620" b="762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069101" cy="4660049"/>
                    </a:xfrm>
                    <a:prstGeom prst="rect">
                      <a:avLst/>
                    </a:prstGeom>
                  </pic:spPr>
                </pic:pic>
              </a:graphicData>
            </a:graphic>
          </wp:anchor>
        </w:drawing>
      </w:r>
      <w:r w:rsidR="002806CA" w:rsidRPr="002806CA">
        <w:rPr>
          <w:rFonts w:ascii="Times New Roman" w:hAnsi="Times New Roman" w:cs="Times New Roman"/>
          <w:sz w:val="24"/>
          <w:szCs w:val="24"/>
        </w:rPr>
        <w:t>Create a C program to implement thread synchronization, in which two threads, A and B, alternately print their names a certain number of times. Thread A should be the first to print its name, followed by Thread B, and so on. The goal is to use semaphores to synchronize the two threads and ensure the desired alternating behavior.</w:t>
      </w:r>
      <w:r w:rsidRPr="001C25CD">
        <w:rPr>
          <w:noProof/>
        </w:rPr>
        <w:t xml:space="preserve"> </w:t>
      </w:r>
    </w:p>
    <w:p w14:paraId="7C2307DC" w14:textId="77777777" w:rsidR="00341376" w:rsidRDefault="00341376" w:rsidP="00341376">
      <w:pPr>
        <w:jc w:val="both"/>
        <w:rPr>
          <w:noProof/>
        </w:rPr>
      </w:pPr>
      <w:bookmarkStart w:id="0" w:name="_Hlk137674960"/>
      <w:r>
        <w:rPr>
          <w:noProof/>
        </w:rPr>
        <w:t>#include &lt;stdio.h&gt;</w:t>
      </w:r>
    </w:p>
    <w:p w14:paraId="66F17257" w14:textId="77777777" w:rsidR="00341376" w:rsidRDefault="00341376" w:rsidP="00341376">
      <w:pPr>
        <w:jc w:val="both"/>
        <w:rPr>
          <w:noProof/>
        </w:rPr>
      </w:pPr>
      <w:r>
        <w:rPr>
          <w:noProof/>
        </w:rPr>
        <w:t>#include &lt;pthread.h&gt;</w:t>
      </w:r>
    </w:p>
    <w:p w14:paraId="57BC5157" w14:textId="77777777" w:rsidR="00341376" w:rsidRDefault="00341376" w:rsidP="00341376">
      <w:pPr>
        <w:jc w:val="both"/>
        <w:rPr>
          <w:noProof/>
        </w:rPr>
      </w:pPr>
      <w:r>
        <w:rPr>
          <w:noProof/>
        </w:rPr>
        <w:t>#include &lt;semaphore.h&gt;</w:t>
      </w:r>
    </w:p>
    <w:p w14:paraId="6E89595C" w14:textId="77777777" w:rsidR="00341376" w:rsidRDefault="00341376" w:rsidP="00341376">
      <w:pPr>
        <w:jc w:val="both"/>
        <w:rPr>
          <w:noProof/>
        </w:rPr>
      </w:pPr>
    </w:p>
    <w:p w14:paraId="263607B3" w14:textId="77777777" w:rsidR="00341376" w:rsidRDefault="00341376" w:rsidP="00341376">
      <w:pPr>
        <w:jc w:val="both"/>
        <w:rPr>
          <w:noProof/>
        </w:rPr>
      </w:pPr>
      <w:r>
        <w:rPr>
          <w:noProof/>
        </w:rPr>
        <w:t>#define NUM_TIMES 5</w:t>
      </w:r>
    </w:p>
    <w:p w14:paraId="01D21973" w14:textId="77777777" w:rsidR="00341376" w:rsidRDefault="00341376" w:rsidP="00341376">
      <w:pPr>
        <w:jc w:val="both"/>
        <w:rPr>
          <w:noProof/>
        </w:rPr>
      </w:pPr>
    </w:p>
    <w:p w14:paraId="742705D3" w14:textId="77777777" w:rsidR="00341376" w:rsidRDefault="00341376" w:rsidP="00341376">
      <w:pPr>
        <w:jc w:val="both"/>
        <w:rPr>
          <w:noProof/>
        </w:rPr>
      </w:pPr>
      <w:r>
        <w:rPr>
          <w:noProof/>
        </w:rPr>
        <w:t>sem_t semA, semB;</w:t>
      </w:r>
    </w:p>
    <w:p w14:paraId="18176093" w14:textId="77777777" w:rsidR="00341376" w:rsidRDefault="00341376" w:rsidP="00341376">
      <w:pPr>
        <w:jc w:val="both"/>
        <w:rPr>
          <w:noProof/>
        </w:rPr>
      </w:pPr>
    </w:p>
    <w:p w14:paraId="53E0A79D" w14:textId="77777777" w:rsidR="00341376" w:rsidRDefault="00341376" w:rsidP="00341376">
      <w:pPr>
        <w:jc w:val="both"/>
        <w:rPr>
          <w:noProof/>
        </w:rPr>
      </w:pPr>
      <w:r>
        <w:rPr>
          <w:noProof/>
        </w:rPr>
        <w:t>void* threadA(void* arg) {</w:t>
      </w:r>
    </w:p>
    <w:p w14:paraId="6C8B256C" w14:textId="77777777" w:rsidR="00341376" w:rsidRDefault="00341376" w:rsidP="00341376">
      <w:pPr>
        <w:jc w:val="both"/>
        <w:rPr>
          <w:noProof/>
        </w:rPr>
      </w:pPr>
      <w:r>
        <w:rPr>
          <w:noProof/>
        </w:rPr>
        <w:t xml:space="preserve">    for (int i = 0; i &lt; NUM_TIMES; i++) {</w:t>
      </w:r>
    </w:p>
    <w:p w14:paraId="312795F3" w14:textId="77777777" w:rsidR="00341376" w:rsidRDefault="00341376" w:rsidP="00341376">
      <w:pPr>
        <w:jc w:val="both"/>
        <w:rPr>
          <w:noProof/>
        </w:rPr>
      </w:pPr>
      <w:r>
        <w:rPr>
          <w:noProof/>
        </w:rPr>
        <w:t xml:space="preserve">        sem_wait(&amp;semA); // Wait for permission to proceed</w:t>
      </w:r>
    </w:p>
    <w:p w14:paraId="56B04C8A" w14:textId="77777777" w:rsidR="00341376" w:rsidRDefault="00341376" w:rsidP="00341376">
      <w:pPr>
        <w:jc w:val="both"/>
        <w:rPr>
          <w:noProof/>
        </w:rPr>
      </w:pPr>
    </w:p>
    <w:p w14:paraId="44752BFD" w14:textId="77777777" w:rsidR="00341376" w:rsidRDefault="00341376" w:rsidP="00341376">
      <w:pPr>
        <w:jc w:val="both"/>
        <w:rPr>
          <w:noProof/>
        </w:rPr>
      </w:pPr>
      <w:r>
        <w:rPr>
          <w:noProof/>
        </w:rPr>
        <w:t xml:space="preserve">        printf("Thread A\n");</w:t>
      </w:r>
    </w:p>
    <w:p w14:paraId="5E256B4A" w14:textId="77777777" w:rsidR="00341376" w:rsidRDefault="00341376" w:rsidP="00341376">
      <w:pPr>
        <w:jc w:val="both"/>
        <w:rPr>
          <w:noProof/>
        </w:rPr>
      </w:pPr>
    </w:p>
    <w:p w14:paraId="5C91E2AD" w14:textId="77777777" w:rsidR="00341376" w:rsidRDefault="00341376" w:rsidP="00341376">
      <w:pPr>
        <w:jc w:val="both"/>
        <w:rPr>
          <w:noProof/>
        </w:rPr>
      </w:pPr>
      <w:r>
        <w:rPr>
          <w:noProof/>
        </w:rPr>
        <w:t xml:space="preserve">        sem_post(&amp;semB); // Signal Thread B to proceed</w:t>
      </w:r>
    </w:p>
    <w:p w14:paraId="63B1FD28" w14:textId="77777777" w:rsidR="00341376" w:rsidRDefault="00341376" w:rsidP="00341376">
      <w:pPr>
        <w:jc w:val="both"/>
        <w:rPr>
          <w:noProof/>
        </w:rPr>
      </w:pPr>
      <w:r>
        <w:rPr>
          <w:noProof/>
        </w:rPr>
        <w:t xml:space="preserve">    }</w:t>
      </w:r>
    </w:p>
    <w:p w14:paraId="3E49E077" w14:textId="77777777" w:rsidR="00341376" w:rsidRDefault="00341376" w:rsidP="00341376">
      <w:pPr>
        <w:jc w:val="both"/>
        <w:rPr>
          <w:noProof/>
        </w:rPr>
      </w:pPr>
    </w:p>
    <w:p w14:paraId="33351584" w14:textId="77777777" w:rsidR="00341376" w:rsidRDefault="00341376" w:rsidP="00341376">
      <w:pPr>
        <w:jc w:val="both"/>
        <w:rPr>
          <w:noProof/>
        </w:rPr>
      </w:pPr>
      <w:r>
        <w:rPr>
          <w:noProof/>
        </w:rPr>
        <w:t xml:space="preserve">    pthread_exit(NULL);</w:t>
      </w:r>
    </w:p>
    <w:p w14:paraId="16872C17" w14:textId="77777777" w:rsidR="00341376" w:rsidRDefault="00341376" w:rsidP="00341376">
      <w:pPr>
        <w:jc w:val="both"/>
        <w:rPr>
          <w:noProof/>
        </w:rPr>
      </w:pPr>
      <w:r>
        <w:rPr>
          <w:noProof/>
        </w:rPr>
        <w:t>}</w:t>
      </w:r>
    </w:p>
    <w:p w14:paraId="5AB33E9A" w14:textId="77777777" w:rsidR="00341376" w:rsidRDefault="00341376" w:rsidP="00341376">
      <w:pPr>
        <w:jc w:val="both"/>
        <w:rPr>
          <w:noProof/>
        </w:rPr>
      </w:pPr>
    </w:p>
    <w:p w14:paraId="29758864" w14:textId="77777777" w:rsidR="00341376" w:rsidRDefault="00341376" w:rsidP="00341376">
      <w:pPr>
        <w:jc w:val="both"/>
        <w:rPr>
          <w:noProof/>
        </w:rPr>
      </w:pPr>
      <w:r>
        <w:rPr>
          <w:noProof/>
        </w:rPr>
        <w:t>void* threadB(void* arg) {</w:t>
      </w:r>
    </w:p>
    <w:p w14:paraId="1CFE3421" w14:textId="77777777" w:rsidR="00341376" w:rsidRDefault="00341376" w:rsidP="00341376">
      <w:pPr>
        <w:jc w:val="both"/>
        <w:rPr>
          <w:noProof/>
        </w:rPr>
      </w:pPr>
      <w:r>
        <w:rPr>
          <w:noProof/>
        </w:rPr>
        <w:lastRenderedPageBreak/>
        <w:t xml:space="preserve">    for (int i = 0; i &lt; NUM_TIMES; i++) {</w:t>
      </w:r>
    </w:p>
    <w:p w14:paraId="5F229A9F" w14:textId="77777777" w:rsidR="00341376" w:rsidRDefault="00341376" w:rsidP="00341376">
      <w:pPr>
        <w:jc w:val="both"/>
        <w:rPr>
          <w:noProof/>
        </w:rPr>
      </w:pPr>
      <w:r>
        <w:rPr>
          <w:noProof/>
        </w:rPr>
        <w:t xml:space="preserve">        sem_wait(&amp;semB); // Wait for permission to proceed</w:t>
      </w:r>
    </w:p>
    <w:p w14:paraId="4D92AE49" w14:textId="77777777" w:rsidR="00341376" w:rsidRDefault="00341376" w:rsidP="00341376">
      <w:pPr>
        <w:jc w:val="both"/>
        <w:rPr>
          <w:noProof/>
        </w:rPr>
      </w:pPr>
    </w:p>
    <w:p w14:paraId="0F350F46" w14:textId="77777777" w:rsidR="00341376" w:rsidRDefault="00341376" w:rsidP="00341376">
      <w:pPr>
        <w:jc w:val="both"/>
        <w:rPr>
          <w:noProof/>
        </w:rPr>
      </w:pPr>
      <w:r>
        <w:rPr>
          <w:noProof/>
        </w:rPr>
        <w:t xml:space="preserve">        printf("Thread B\n");</w:t>
      </w:r>
    </w:p>
    <w:p w14:paraId="0197A15D" w14:textId="77777777" w:rsidR="00341376" w:rsidRDefault="00341376" w:rsidP="00341376">
      <w:pPr>
        <w:jc w:val="both"/>
        <w:rPr>
          <w:noProof/>
        </w:rPr>
      </w:pPr>
    </w:p>
    <w:p w14:paraId="3116115A" w14:textId="77777777" w:rsidR="00341376" w:rsidRDefault="00341376" w:rsidP="00341376">
      <w:pPr>
        <w:jc w:val="both"/>
        <w:rPr>
          <w:noProof/>
        </w:rPr>
      </w:pPr>
      <w:r>
        <w:rPr>
          <w:noProof/>
        </w:rPr>
        <w:t xml:space="preserve">        sem_post(&amp;semA); // Signal Thread A to proceed</w:t>
      </w:r>
    </w:p>
    <w:p w14:paraId="36A475C0" w14:textId="77777777" w:rsidR="00341376" w:rsidRDefault="00341376" w:rsidP="00341376">
      <w:pPr>
        <w:jc w:val="both"/>
        <w:rPr>
          <w:noProof/>
        </w:rPr>
      </w:pPr>
      <w:r>
        <w:rPr>
          <w:noProof/>
        </w:rPr>
        <w:t xml:space="preserve">    }</w:t>
      </w:r>
    </w:p>
    <w:p w14:paraId="5E4613BD" w14:textId="77777777" w:rsidR="00341376" w:rsidRDefault="00341376" w:rsidP="00341376">
      <w:pPr>
        <w:jc w:val="both"/>
        <w:rPr>
          <w:noProof/>
        </w:rPr>
      </w:pPr>
    </w:p>
    <w:p w14:paraId="417018AB" w14:textId="77777777" w:rsidR="00341376" w:rsidRDefault="00341376" w:rsidP="00341376">
      <w:pPr>
        <w:jc w:val="both"/>
        <w:rPr>
          <w:noProof/>
        </w:rPr>
      </w:pPr>
      <w:r>
        <w:rPr>
          <w:noProof/>
        </w:rPr>
        <w:t xml:space="preserve">    pthread_exit(NULL);</w:t>
      </w:r>
    </w:p>
    <w:p w14:paraId="046F3E41" w14:textId="77777777" w:rsidR="00341376" w:rsidRDefault="00341376" w:rsidP="00341376">
      <w:pPr>
        <w:jc w:val="both"/>
        <w:rPr>
          <w:noProof/>
        </w:rPr>
      </w:pPr>
      <w:r>
        <w:rPr>
          <w:noProof/>
        </w:rPr>
        <w:t>}</w:t>
      </w:r>
    </w:p>
    <w:p w14:paraId="3AB3E6D5" w14:textId="77777777" w:rsidR="00341376" w:rsidRDefault="00341376" w:rsidP="00341376">
      <w:pPr>
        <w:jc w:val="both"/>
        <w:rPr>
          <w:noProof/>
        </w:rPr>
      </w:pPr>
    </w:p>
    <w:p w14:paraId="22AB3B18" w14:textId="77777777" w:rsidR="00341376" w:rsidRDefault="00341376" w:rsidP="00341376">
      <w:pPr>
        <w:jc w:val="both"/>
        <w:rPr>
          <w:noProof/>
        </w:rPr>
      </w:pPr>
      <w:r>
        <w:rPr>
          <w:noProof/>
        </w:rPr>
        <w:t>int main() {</w:t>
      </w:r>
    </w:p>
    <w:p w14:paraId="1E06C6A9" w14:textId="77777777" w:rsidR="00341376" w:rsidRDefault="00341376" w:rsidP="00341376">
      <w:pPr>
        <w:jc w:val="both"/>
        <w:rPr>
          <w:noProof/>
        </w:rPr>
      </w:pPr>
      <w:r>
        <w:rPr>
          <w:noProof/>
        </w:rPr>
        <w:t xml:space="preserve">    pthread_t tidA, tidB;</w:t>
      </w:r>
    </w:p>
    <w:p w14:paraId="05000B0E" w14:textId="77777777" w:rsidR="00341376" w:rsidRDefault="00341376" w:rsidP="00341376">
      <w:pPr>
        <w:jc w:val="both"/>
        <w:rPr>
          <w:noProof/>
        </w:rPr>
      </w:pPr>
    </w:p>
    <w:p w14:paraId="6DB4BA67" w14:textId="77777777" w:rsidR="00341376" w:rsidRDefault="00341376" w:rsidP="00341376">
      <w:pPr>
        <w:jc w:val="both"/>
        <w:rPr>
          <w:noProof/>
        </w:rPr>
      </w:pPr>
      <w:r>
        <w:rPr>
          <w:noProof/>
        </w:rPr>
        <w:t xml:space="preserve">    // Initialize semaphores</w:t>
      </w:r>
    </w:p>
    <w:p w14:paraId="495FE29A" w14:textId="77777777" w:rsidR="00341376" w:rsidRDefault="00341376" w:rsidP="00341376">
      <w:pPr>
        <w:jc w:val="both"/>
        <w:rPr>
          <w:noProof/>
        </w:rPr>
      </w:pPr>
      <w:r>
        <w:rPr>
          <w:noProof/>
        </w:rPr>
        <w:t xml:space="preserve">    sem_init(&amp;semA, 0, 1);</w:t>
      </w:r>
    </w:p>
    <w:p w14:paraId="7E84F80C" w14:textId="77777777" w:rsidR="00341376" w:rsidRDefault="00341376" w:rsidP="00341376">
      <w:pPr>
        <w:jc w:val="both"/>
        <w:rPr>
          <w:noProof/>
        </w:rPr>
      </w:pPr>
      <w:r>
        <w:rPr>
          <w:noProof/>
        </w:rPr>
        <w:t xml:space="preserve">    sem_init(&amp;semB, 0, 0);</w:t>
      </w:r>
    </w:p>
    <w:p w14:paraId="4E2CD6D9" w14:textId="77777777" w:rsidR="00341376" w:rsidRDefault="00341376" w:rsidP="00341376">
      <w:pPr>
        <w:jc w:val="both"/>
        <w:rPr>
          <w:noProof/>
        </w:rPr>
      </w:pPr>
    </w:p>
    <w:p w14:paraId="293B31A7" w14:textId="77777777" w:rsidR="00341376" w:rsidRDefault="00341376" w:rsidP="00341376">
      <w:pPr>
        <w:jc w:val="both"/>
        <w:rPr>
          <w:noProof/>
        </w:rPr>
      </w:pPr>
      <w:r>
        <w:rPr>
          <w:noProof/>
        </w:rPr>
        <w:t xml:space="preserve">    // Create threads</w:t>
      </w:r>
    </w:p>
    <w:p w14:paraId="5EEC9FF2" w14:textId="77777777" w:rsidR="00341376" w:rsidRDefault="00341376" w:rsidP="00341376">
      <w:pPr>
        <w:jc w:val="both"/>
        <w:rPr>
          <w:noProof/>
        </w:rPr>
      </w:pPr>
      <w:r>
        <w:rPr>
          <w:noProof/>
        </w:rPr>
        <w:t xml:space="preserve">    pthread_create(&amp;tidA, NULL, threadA, NULL);</w:t>
      </w:r>
    </w:p>
    <w:p w14:paraId="36C0DD4F" w14:textId="77777777" w:rsidR="00341376" w:rsidRDefault="00341376" w:rsidP="00341376">
      <w:pPr>
        <w:jc w:val="both"/>
        <w:rPr>
          <w:noProof/>
        </w:rPr>
      </w:pPr>
      <w:r>
        <w:rPr>
          <w:noProof/>
        </w:rPr>
        <w:t xml:space="preserve">    pthread_create(&amp;tidB, NULL, threadB, NULL);</w:t>
      </w:r>
    </w:p>
    <w:p w14:paraId="1FF6E3BD" w14:textId="77777777" w:rsidR="00341376" w:rsidRDefault="00341376" w:rsidP="00341376">
      <w:pPr>
        <w:jc w:val="both"/>
        <w:rPr>
          <w:noProof/>
        </w:rPr>
      </w:pPr>
    </w:p>
    <w:p w14:paraId="5D8B7A70" w14:textId="77777777" w:rsidR="00341376" w:rsidRDefault="00341376" w:rsidP="00341376">
      <w:pPr>
        <w:jc w:val="both"/>
        <w:rPr>
          <w:noProof/>
        </w:rPr>
      </w:pPr>
      <w:r>
        <w:rPr>
          <w:noProof/>
        </w:rPr>
        <w:t xml:space="preserve">    // Wait for threads to finish</w:t>
      </w:r>
    </w:p>
    <w:p w14:paraId="4AE4FE0B" w14:textId="77777777" w:rsidR="00341376" w:rsidRDefault="00341376" w:rsidP="00341376">
      <w:pPr>
        <w:jc w:val="both"/>
        <w:rPr>
          <w:noProof/>
        </w:rPr>
      </w:pPr>
      <w:r>
        <w:rPr>
          <w:noProof/>
        </w:rPr>
        <w:t xml:space="preserve">    pthread_join(tidA, NULL);</w:t>
      </w:r>
    </w:p>
    <w:p w14:paraId="4DF2C04A" w14:textId="77777777" w:rsidR="00341376" w:rsidRDefault="00341376" w:rsidP="00341376">
      <w:pPr>
        <w:jc w:val="both"/>
        <w:rPr>
          <w:noProof/>
        </w:rPr>
      </w:pPr>
      <w:r>
        <w:rPr>
          <w:noProof/>
        </w:rPr>
        <w:t xml:space="preserve">    pthread_join(tidB, NULL);</w:t>
      </w:r>
    </w:p>
    <w:p w14:paraId="74C7BDFB" w14:textId="77777777" w:rsidR="00341376" w:rsidRDefault="00341376" w:rsidP="00341376">
      <w:pPr>
        <w:jc w:val="both"/>
        <w:rPr>
          <w:noProof/>
        </w:rPr>
      </w:pPr>
    </w:p>
    <w:p w14:paraId="2DD043FD" w14:textId="77777777" w:rsidR="00341376" w:rsidRDefault="00341376" w:rsidP="00341376">
      <w:pPr>
        <w:jc w:val="both"/>
        <w:rPr>
          <w:noProof/>
        </w:rPr>
      </w:pPr>
      <w:r>
        <w:rPr>
          <w:noProof/>
        </w:rPr>
        <w:t xml:space="preserve">    // Destroy semaphores</w:t>
      </w:r>
    </w:p>
    <w:p w14:paraId="29CD19DA" w14:textId="77777777" w:rsidR="00341376" w:rsidRDefault="00341376" w:rsidP="00341376">
      <w:pPr>
        <w:jc w:val="both"/>
        <w:rPr>
          <w:noProof/>
        </w:rPr>
      </w:pPr>
      <w:r>
        <w:rPr>
          <w:noProof/>
        </w:rPr>
        <w:t xml:space="preserve">    sem_destroy(&amp;semA);</w:t>
      </w:r>
    </w:p>
    <w:p w14:paraId="3C658AF9" w14:textId="77777777" w:rsidR="00341376" w:rsidRDefault="00341376" w:rsidP="00341376">
      <w:pPr>
        <w:jc w:val="both"/>
        <w:rPr>
          <w:noProof/>
        </w:rPr>
      </w:pPr>
      <w:r>
        <w:rPr>
          <w:noProof/>
        </w:rPr>
        <w:lastRenderedPageBreak/>
        <w:t xml:space="preserve">    sem_destroy(&amp;semB);</w:t>
      </w:r>
    </w:p>
    <w:p w14:paraId="1E9156F0" w14:textId="77777777" w:rsidR="00341376" w:rsidRDefault="00341376" w:rsidP="00341376">
      <w:pPr>
        <w:jc w:val="both"/>
        <w:rPr>
          <w:noProof/>
        </w:rPr>
      </w:pPr>
    </w:p>
    <w:p w14:paraId="48C0FEEB" w14:textId="77777777" w:rsidR="00341376" w:rsidRDefault="00341376" w:rsidP="00341376">
      <w:pPr>
        <w:jc w:val="both"/>
        <w:rPr>
          <w:noProof/>
        </w:rPr>
      </w:pPr>
      <w:r>
        <w:rPr>
          <w:noProof/>
        </w:rPr>
        <w:t xml:space="preserve">    return 0;</w:t>
      </w:r>
    </w:p>
    <w:p w14:paraId="1BF1FF3D" w14:textId="2F004D05" w:rsidR="00341376" w:rsidRDefault="00341376" w:rsidP="00341376">
      <w:pPr>
        <w:jc w:val="both"/>
        <w:rPr>
          <w:noProof/>
        </w:rPr>
      </w:pPr>
      <w:r>
        <w:rPr>
          <w:noProof/>
        </w:rPr>
        <w:t>}</w:t>
      </w:r>
    </w:p>
    <w:bookmarkEnd w:id="0"/>
    <w:p w14:paraId="26603A0F" w14:textId="77777777" w:rsidR="00341376" w:rsidRDefault="00341376" w:rsidP="002806CA">
      <w:pPr>
        <w:jc w:val="both"/>
        <w:rPr>
          <w:noProof/>
        </w:rPr>
      </w:pPr>
    </w:p>
    <w:p w14:paraId="0DE61280" w14:textId="0D8346B6" w:rsidR="00341376" w:rsidRDefault="00341376" w:rsidP="002806CA">
      <w:pPr>
        <w:jc w:val="both"/>
        <w:rPr>
          <w:noProof/>
        </w:rPr>
      </w:pPr>
      <w:r w:rsidRPr="00341376">
        <w:rPr>
          <w:noProof/>
        </w:rPr>
        <w:drawing>
          <wp:inline distT="0" distB="0" distL="0" distR="0" wp14:anchorId="003C5F81" wp14:editId="272891DC">
            <wp:extent cx="3604572" cy="2423370"/>
            <wp:effectExtent l="0" t="0" r="0" b="0"/>
            <wp:docPr id="2147274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74920" name=""/>
                    <pic:cNvPicPr/>
                  </pic:nvPicPr>
                  <pic:blipFill>
                    <a:blip r:embed="rId7"/>
                    <a:stretch>
                      <a:fillRect/>
                    </a:stretch>
                  </pic:blipFill>
                  <pic:spPr>
                    <a:xfrm>
                      <a:off x="0" y="0"/>
                      <a:ext cx="3604572" cy="2423370"/>
                    </a:xfrm>
                    <a:prstGeom prst="rect">
                      <a:avLst/>
                    </a:prstGeom>
                  </pic:spPr>
                </pic:pic>
              </a:graphicData>
            </a:graphic>
          </wp:inline>
        </w:drawing>
      </w:r>
    </w:p>
    <w:p w14:paraId="12676E76" w14:textId="250553C6" w:rsidR="001C25CD" w:rsidRDefault="001C25CD" w:rsidP="002806CA">
      <w:pPr>
        <w:jc w:val="both"/>
        <w:rPr>
          <w:noProof/>
        </w:rPr>
      </w:pPr>
    </w:p>
    <w:p w14:paraId="3420A6A3" w14:textId="62E98508" w:rsidR="001C25CD" w:rsidRDefault="001C25CD" w:rsidP="001C25CD">
      <w:pPr>
        <w:jc w:val="both"/>
        <w:rPr>
          <w:rFonts w:ascii="Times New Roman" w:hAnsi="Times New Roman" w:cs="Times New Roman"/>
          <w:sz w:val="24"/>
          <w:szCs w:val="24"/>
        </w:rPr>
      </w:pPr>
      <w:r w:rsidRPr="001C25CD">
        <w:rPr>
          <w:rFonts w:ascii="Times New Roman" w:hAnsi="Times New Roman" w:cs="Times New Roman"/>
          <w:b/>
          <w:bCs/>
          <w:sz w:val="24"/>
          <w:szCs w:val="24"/>
          <w:u w:val="single"/>
        </w:rPr>
        <w:t>Task # 0</w:t>
      </w:r>
      <w:r>
        <w:rPr>
          <w:rFonts w:ascii="Times New Roman" w:hAnsi="Times New Roman" w:cs="Times New Roman"/>
          <w:b/>
          <w:bCs/>
          <w:sz w:val="24"/>
          <w:szCs w:val="24"/>
          <w:u w:val="single"/>
        </w:rPr>
        <w:t>2</w:t>
      </w:r>
      <w:r>
        <w:rPr>
          <w:rFonts w:ascii="Times New Roman" w:hAnsi="Times New Roman" w:cs="Times New Roman"/>
          <w:sz w:val="24"/>
          <w:szCs w:val="24"/>
        </w:rPr>
        <w:t>:</w:t>
      </w:r>
    </w:p>
    <w:p w14:paraId="3827487F" w14:textId="5D70C2A1" w:rsidR="003D37FB" w:rsidRPr="003D37FB" w:rsidRDefault="003D37FB" w:rsidP="003D37FB">
      <w:pPr>
        <w:jc w:val="both"/>
        <w:rPr>
          <w:rFonts w:ascii="Times New Roman" w:hAnsi="Times New Roman" w:cs="Times New Roman"/>
          <w:sz w:val="24"/>
          <w:szCs w:val="24"/>
        </w:rPr>
      </w:pPr>
      <w:bookmarkStart w:id="1" w:name="_Hlk137674900"/>
      <w:r w:rsidRPr="003D37FB">
        <w:rPr>
          <w:rFonts w:ascii="Times New Roman" w:hAnsi="Times New Roman" w:cs="Times New Roman"/>
          <w:sz w:val="24"/>
          <w:szCs w:val="24"/>
        </w:rPr>
        <w:t xml:space="preserve">Create a shell script that accepts input for </w:t>
      </w:r>
      <w:r>
        <w:rPr>
          <w:rFonts w:ascii="Times New Roman" w:hAnsi="Times New Roman" w:cs="Times New Roman"/>
          <w:sz w:val="24"/>
          <w:szCs w:val="24"/>
        </w:rPr>
        <w:t>5</w:t>
      </w:r>
      <w:r w:rsidRPr="003D37FB">
        <w:rPr>
          <w:rFonts w:ascii="Times New Roman" w:hAnsi="Times New Roman" w:cs="Times New Roman"/>
          <w:sz w:val="24"/>
          <w:szCs w:val="24"/>
        </w:rPr>
        <w:t xml:space="preserve"> students' grades and calculates them based on the following criteria:</w:t>
      </w:r>
    </w:p>
    <w:p w14:paraId="5614F1C6" w14:textId="13D5BD6A"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A" grade is defined as a score greater than or equal to 90.</w:t>
      </w:r>
    </w:p>
    <w:p w14:paraId="7C8C22BA" w14:textId="09D04522"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B" grade is defined as a score greater than or equal to 80 but less than 90.</w:t>
      </w:r>
    </w:p>
    <w:p w14:paraId="271D25B2" w14:textId="15F8D09E"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C" grade is one that is greater than or equal to 70 but less than 80.</w:t>
      </w:r>
    </w:p>
    <w:p w14:paraId="243BD556" w14:textId="00990727"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D" grade is earned if your score is greater than or equal to 60 but less than 70.</w:t>
      </w:r>
    </w:p>
    <w:p w14:paraId="26741C82" w14:textId="77777777" w:rsidR="003D37FB" w:rsidRPr="003D37FB"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A score of less than 60 corresponds to a "F" grade.</w:t>
      </w:r>
    </w:p>
    <w:p w14:paraId="586BA187" w14:textId="4F768004" w:rsidR="001C25CD" w:rsidRDefault="003D37FB" w:rsidP="003D37FB">
      <w:pPr>
        <w:jc w:val="both"/>
        <w:rPr>
          <w:rFonts w:ascii="Times New Roman" w:hAnsi="Times New Roman" w:cs="Times New Roman"/>
          <w:sz w:val="24"/>
          <w:szCs w:val="24"/>
        </w:rPr>
      </w:pPr>
      <w:r w:rsidRPr="003D37FB">
        <w:rPr>
          <w:rFonts w:ascii="Times New Roman" w:hAnsi="Times New Roman" w:cs="Times New Roman"/>
          <w:sz w:val="24"/>
          <w:szCs w:val="24"/>
        </w:rPr>
        <w:t>The script should ask the user for the number of students and their grades before calculating and displaying the corresponding grades for each student.</w:t>
      </w:r>
    </w:p>
    <w:bookmarkEnd w:id="1"/>
    <w:p w14:paraId="439A45A8" w14:textId="77777777" w:rsidR="00341376" w:rsidRDefault="00341376" w:rsidP="003D37FB">
      <w:pPr>
        <w:jc w:val="both"/>
        <w:rPr>
          <w:rFonts w:ascii="Times New Roman" w:hAnsi="Times New Roman" w:cs="Times New Roman"/>
          <w:sz w:val="24"/>
          <w:szCs w:val="24"/>
        </w:rPr>
      </w:pPr>
    </w:p>
    <w:p w14:paraId="102D409C" w14:textId="77777777" w:rsidR="00341376" w:rsidRDefault="00341376" w:rsidP="003D37FB">
      <w:pPr>
        <w:jc w:val="both"/>
        <w:rPr>
          <w:rFonts w:ascii="Times New Roman" w:hAnsi="Times New Roman" w:cs="Times New Roman"/>
          <w:sz w:val="24"/>
          <w:szCs w:val="24"/>
        </w:rPr>
      </w:pPr>
    </w:p>
    <w:p w14:paraId="303A4CF7" w14:textId="77777777" w:rsidR="00341376" w:rsidRDefault="00341376" w:rsidP="003D37FB">
      <w:pPr>
        <w:jc w:val="both"/>
        <w:rPr>
          <w:rFonts w:ascii="Times New Roman" w:hAnsi="Times New Roman" w:cs="Times New Roman"/>
          <w:sz w:val="24"/>
          <w:szCs w:val="24"/>
        </w:rPr>
      </w:pPr>
    </w:p>
    <w:p w14:paraId="7EBEC9E8" w14:textId="77777777" w:rsidR="00341376" w:rsidRDefault="00341376" w:rsidP="003D37FB">
      <w:pPr>
        <w:jc w:val="both"/>
        <w:rPr>
          <w:rFonts w:ascii="Times New Roman" w:hAnsi="Times New Roman" w:cs="Times New Roman"/>
          <w:sz w:val="24"/>
          <w:szCs w:val="24"/>
        </w:rPr>
      </w:pPr>
    </w:p>
    <w:p w14:paraId="66B15801" w14:textId="77777777" w:rsidR="00341376" w:rsidRDefault="00341376" w:rsidP="003D37FB">
      <w:pPr>
        <w:jc w:val="both"/>
        <w:rPr>
          <w:rFonts w:ascii="Times New Roman" w:hAnsi="Times New Roman" w:cs="Times New Roman"/>
          <w:sz w:val="24"/>
          <w:szCs w:val="24"/>
        </w:rPr>
      </w:pPr>
    </w:p>
    <w:p w14:paraId="152327A2" w14:textId="77777777" w:rsidR="00341376" w:rsidRDefault="00341376" w:rsidP="003D37FB">
      <w:pPr>
        <w:jc w:val="both"/>
        <w:rPr>
          <w:rFonts w:ascii="Times New Roman" w:hAnsi="Times New Roman" w:cs="Times New Roman"/>
          <w:sz w:val="24"/>
          <w:szCs w:val="24"/>
        </w:rPr>
      </w:pPr>
    </w:p>
    <w:p w14:paraId="1B7308E5" w14:textId="2DB97F05" w:rsidR="00341376" w:rsidRPr="002806CA" w:rsidRDefault="00341376" w:rsidP="003D37FB">
      <w:pPr>
        <w:jc w:val="both"/>
        <w:rPr>
          <w:rFonts w:ascii="Times New Roman" w:hAnsi="Times New Roman" w:cs="Times New Roman"/>
          <w:sz w:val="24"/>
          <w:szCs w:val="24"/>
        </w:rPr>
      </w:pPr>
      <w:r w:rsidRPr="00341376">
        <w:rPr>
          <w:rFonts w:ascii="Times New Roman" w:hAnsi="Times New Roman" w:cs="Times New Roman"/>
          <w:sz w:val="24"/>
          <w:szCs w:val="24"/>
        </w:rPr>
        <w:drawing>
          <wp:inline distT="0" distB="0" distL="0" distR="0" wp14:anchorId="404AB5FD" wp14:editId="0D347637">
            <wp:extent cx="2804403" cy="1386960"/>
            <wp:effectExtent l="0" t="0" r="0" b="3810"/>
            <wp:docPr id="1900856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56079" name=""/>
                    <pic:cNvPicPr/>
                  </pic:nvPicPr>
                  <pic:blipFill>
                    <a:blip r:embed="rId8"/>
                    <a:stretch>
                      <a:fillRect/>
                    </a:stretch>
                  </pic:blipFill>
                  <pic:spPr>
                    <a:xfrm>
                      <a:off x="0" y="0"/>
                      <a:ext cx="2804403" cy="1386960"/>
                    </a:xfrm>
                    <a:prstGeom prst="rect">
                      <a:avLst/>
                    </a:prstGeom>
                  </pic:spPr>
                </pic:pic>
              </a:graphicData>
            </a:graphic>
          </wp:inline>
        </w:drawing>
      </w:r>
    </w:p>
    <w:sectPr w:rsidR="00341376" w:rsidRPr="002806C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348AE" w14:textId="77777777" w:rsidR="00B01001" w:rsidRDefault="00B01001" w:rsidP="001C25CD">
      <w:pPr>
        <w:spacing w:after="0" w:line="240" w:lineRule="auto"/>
      </w:pPr>
      <w:r>
        <w:separator/>
      </w:r>
    </w:p>
  </w:endnote>
  <w:endnote w:type="continuationSeparator" w:id="0">
    <w:p w14:paraId="63A31FCB" w14:textId="77777777" w:rsidR="00B01001" w:rsidRDefault="00B01001" w:rsidP="001C2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509452"/>
      <w:docPartObj>
        <w:docPartGallery w:val="Page Numbers (Bottom of Page)"/>
        <w:docPartUnique/>
      </w:docPartObj>
    </w:sdtPr>
    <w:sdtEndPr>
      <w:rPr>
        <w:color w:val="7F7F7F" w:themeColor="background1" w:themeShade="7F"/>
        <w:spacing w:val="60"/>
      </w:rPr>
    </w:sdtEndPr>
    <w:sdtContent>
      <w:p w14:paraId="37A180CB" w14:textId="4B730AB0" w:rsidR="001C25CD" w:rsidRDefault="001C25C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98964EB" w14:textId="77777777" w:rsidR="001C25CD" w:rsidRDefault="001C25CD" w:rsidP="001C25CD">
    <w:pPr>
      <w:spacing w:line="179" w:lineRule="exact"/>
      <w:ind w:left="20"/>
      <w:rPr>
        <w:rFonts w:ascii="Candara"/>
        <w:sz w:val="16"/>
      </w:rPr>
    </w:pPr>
    <w:r>
      <w:rPr>
        <w:rFonts w:ascii="Candara"/>
        <w:sz w:val="16"/>
      </w:rPr>
      <w:t>Department</w:t>
    </w:r>
    <w:r>
      <w:rPr>
        <w:rFonts w:ascii="Candara"/>
        <w:spacing w:val="-3"/>
        <w:sz w:val="16"/>
      </w:rPr>
      <w:t xml:space="preserve"> </w:t>
    </w:r>
    <w:r>
      <w:rPr>
        <w:rFonts w:ascii="Candara"/>
        <w:sz w:val="16"/>
      </w:rPr>
      <w:t>of</w:t>
    </w:r>
    <w:r>
      <w:rPr>
        <w:rFonts w:ascii="Candara"/>
        <w:spacing w:val="-4"/>
        <w:sz w:val="16"/>
      </w:rPr>
      <w:t xml:space="preserve"> </w:t>
    </w:r>
    <w:r>
      <w:rPr>
        <w:rFonts w:ascii="Candara"/>
        <w:sz w:val="16"/>
      </w:rPr>
      <w:t>Software</w:t>
    </w:r>
    <w:r>
      <w:rPr>
        <w:rFonts w:ascii="Candara"/>
        <w:spacing w:val="-3"/>
        <w:sz w:val="16"/>
      </w:rPr>
      <w:t xml:space="preserve"> </w:t>
    </w:r>
    <w:r>
      <w:rPr>
        <w:rFonts w:ascii="Candara"/>
        <w:sz w:val="16"/>
      </w:rPr>
      <w:t>Engineering</w:t>
    </w:r>
  </w:p>
  <w:p w14:paraId="3191FFEB" w14:textId="37706CF2" w:rsidR="001C25CD" w:rsidRPr="001C25CD" w:rsidRDefault="001C25CD" w:rsidP="001C25CD">
    <w:pPr>
      <w:spacing w:before="2"/>
      <w:ind w:left="20"/>
      <w:rPr>
        <w:rFonts w:ascii="Candara"/>
        <w:sz w:val="16"/>
      </w:rPr>
    </w:pPr>
    <w:r>
      <w:rPr>
        <w:rFonts w:ascii="Candara"/>
        <w:sz w:val="16"/>
      </w:rPr>
      <w:t>Bahria</w:t>
    </w:r>
    <w:r>
      <w:rPr>
        <w:rFonts w:ascii="Candara"/>
        <w:spacing w:val="-4"/>
        <w:sz w:val="16"/>
      </w:rPr>
      <w:t xml:space="preserve"> </w:t>
    </w:r>
    <w:r>
      <w:rPr>
        <w:rFonts w:ascii="Candara"/>
        <w:sz w:val="16"/>
      </w:rPr>
      <w:t>University</w:t>
    </w:r>
    <w:r>
      <w:rPr>
        <w:rFonts w:ascii="Candara"/>
        <w:spacing w:val="-4"/>
        <w:sz w:val="16"/>
      </w:rPr>
      <w:t xml:space="preserve"> </w:t>
    </w:r>
    <w:r>
      <w:rPr>
        <w:rFonts w:ascii="Candara"/>
        <w:sz w:val="16"/>
      </w:rPr>
      <w:t>(Karachi</w:t>
    </w:r>
    <w:r>
      <w:rPr>
        <w:rFonts w:ascii="Candara"/>
        <w:spacing w:val="-3"/>
        <w:sz w:val="16"/>
      </w:rPr>
      <w:t xml:space="preserve"> </w:t>
    </w:r>
    <w:r>
      <w:rPr>
        <w:rFonts w:ascii="Candara"/>
        <w:sz w:val="16"/>
      </w:rPr>
      <w:t>Camp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2EF89" w14:textId="77777777" w:rsidR="00B01001" w:rsidRDefault="00B01001" w:rsidP="001C25CD">
      <w:pPr>
        <w:spacing w:after="0" w:line="240" w:lineRule="auto"/>
      </w:pPr>
      <w:r>
        <w:separator/>
      </w:r>
    </w:p>
  </w:footnote>
  <w:footnote w:type="continuationSeparator" w:id="0">
    <w:p w14:paraId="4DF8111D" w14:textId="77777777" w:rsidR="00B01001" w:rsidRDefault="00B01001" w:rsidP="001C25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9CF19" w14:textId="5B8301DF" w:rsidR="001C25CD" w:rsidRDefault="001C25CD" w:rsidP="001C25CD">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48F6A605" wp14:editId="0C029E63">
              <wp:simplePos x="0" y="0"/>
              <wp:positionH relativeFrom="page">
                <wp:posOffset>901700</wp:posOffset>
              </wp:positionH>
              <wp:positionV relativeFrom="page">
                <wp:posOffset>471170</wp:posOffset>
              </wp:positionV>
              <wp:extent cx="1475105"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51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BD90C" w14:textId="77777777" w:rsidR="001C25CD" w:rsidRDefault="001C25CD" w:rsidP="001C25CD">
                          <w:pPr>
                            <w:spacing w:line="199" w:lineRule="exact"/>
                            <w:ind w:left="20"/>
                            <w:rPr>
                              <w:rFonts w:ascii="Candara"/>
                              <w:sz w:val="18"/>
                            </w:rPr>
                          </w:pPr>
                          <w:r>
                            <w:rPr>
                              <w:rFonts w:ascii="Candara"/>
                              <w:sz w:val="18"/>
                            </w:rPr>
                            <w:t>Lab</w:t>
                          </w:r>
                          <w:r>
                            <w:rPr>
                              <w:rFonts w:ascii="Candara"/>
                              <w:spacing w:val="-2"/>
                              <w:sz w:val="18"/>
                            </w:rPr>
                            <w:t xml:space="preserve"> </w:t>
                          </w:r>
                          <w:r>
                            <w:rPr>
                              <w:rFonts w:ascii="Candara"/>
                              <w:sz w:val="18"/>
                            </w:rPr>
                            <w:t>Manual</w:t>
                          </w:r>
                          <w:r>
                            <w:rPr>
                              <w:rFonts w:ascii="Candara"/>
                              <w:spacing w:val="-2"/>
                              <w:sz w:val="18"/>
                            </w:rPr>
                            <w:t xml:space="preserve"> </w:t>
                          </w:r>
                          <w:r>
                            <w:rPr>
                              <w:rFonts w:ascii="Candara"/>
                              <w:sz w:val="18"/>
                            </w:rPr>
                            <w:t>Operating</w:t>
                          </w:r>
                          <w:r>
                            <w:rPr>
                              <w:rFonts w:ascii="Candara"/>
                              <w:spacing w:val="-2"/>
                              <w:sz w:val="18"/>
                            </w:rPr>
                            <w:t xml:space="preserve"> </w:t>
                          </w:r>
                          <w:r>
                            <w:rPr>
                              <w:rFonts w:ascii="Candara"/>
                              <w:sz w:val="18"/>
                            </w:rPr>
                            <w:t>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F6A605" id="_x0000_t202" coordsize="21600,21600" o:spt="202" path="m,l,21600r21600,l21600,xe">
              <v:stroke joinstyle="miter"/>
              <v:path gradientshapeok="t" o:connecttype="rect"/>
            </v:shapetype>
            <v:shape id="Text Box 1" o:spid="_x0000_s1026" type="#_x0000_t202" style="position:absolute;margin-left:71pt;margin-top:37.1pt;width:116.15pt;height:1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" filled="f" stroked="f">
              <v:textbox inset="0,0,0,0">
                <w:txbxContent>
                  <w:p w14:paraId="394BD90C" w14:textId="77777777" w:rsidR="001C25CD" w:rsidRDefault="001C25CD" w:rsidP="001C25CD">
                    <w:pPr>
                      <w:spacing w:line="199" w:lineRule="exact"/>
                      <w:ind w:left="20"/>
                      <w:rPr>
                        <w:rFonts w:ascii="Candara"/>
                        <w:sz w:val="18"/>
                      </w:rPr>
                    </w:pPr>
                    <w:r>
                      <w:rPr>
                        <w:rFonts w:ascii="Candara"/>
                        <w:sz w:val="18"/>
                      </w:rPr>
                      <w:t>Lab</w:t>
                    </w:r>
                    <w:r>
                      <w:rPr>
                        <w:rFonts w:ascii="Candara"/>
                        <w:spacing w:val="-2"/>
                        <w:sz w:val="18"/>
                      </w:rPr>
                      <w:t xml:space="preserve"> </w:t>
                    </w:r>
                    <w:r>
                      <w:rPr>
                        <w:rFonts w:ascii="Candara"/>
                        <w:sz w:val="18"/>
                      </w:rPr>
                      <w:t>Manual</w:t>
                    </w:r>
                    <w:r>
                      <w:rPr>
                        <w:rFonts w:ascii="Candara"/>
                        <w:spacing w:val="-2"/>
                        <w:sz w:val="18"/>
                      </w:rPr>
                      <w:t xml:space="preserve"> </w:t>
                    </w:r>
                    <w:r>
                      <w:rPr>
                        <w:rFonts w:ascii="Candara"/>
                        <w:sz w:val="18"/>
                      </w:rPr>
                      <w:t>Operating</w:t>
                    </w:r>
                    <w:r>
                      <w:rPr>
                        <w:rFonts w:ascii="Candara"/>
                        <w:spacing w:val="-2"/>
                        <w:sz w:val="18"/>
                      </w:rPr>
                      <w:t xml:space="preserve"> </w:t>
                    </w:r>
                    <w:r>
                      <w:rPr>
                        <w:rFonts w:ascii="Candara"/>
                        <w:sz w:val="18"/>
                      </w:rPr>
                      <w:t>System</w:t>
                    </w:r>
                  </w:p>
                </w:txbxContent>
              </v:textbox>
              <w10:wrap anchorx="page" anchory="page"/>
            </v:shape>
          </w:pict>
        </mc:Fallback>
      </mc:AlternateContent>
    </w:r>
  </w:p>
  <w:p w14:paraId="7A89495B" w14:textId="77777777" w:rsidR="001C25CD" w:rsidRDefault="001C25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MzC2tLQ0sDQ0NDFS0lEKTi0uzszPAykwrAUAVqbd5iwAAAA="/>
  </w:docVars>
  <w:rsids>
    <w:rsidRoot w:val="00327B79"/>
    <w:rsid w:val="001C25CD"/>
    <w:rsid w:val="00251E8C"/>
    <w:rsid w:val="00274224"/>
    <w:rsid w:val="002806CA"/>
    <w:rsid w:val="00327B79"/>
    <w:rsid w:val="00341376"/>
    <w:rsid w:val="003D37FB"/>
    <w:rsid w:val="00570D35"/>
    <w:rsid w:val="00B01001"/>
    <w:rsid w:val="00D87C69"/>
    <w:rsid w:val="00D96154"/>
    <w:rsid w:val="00F92148"/>
    <w:rsid w:val="00FF3A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F589A"/>
  <w15:chartTrackingRefBased/>
  <w15:docId w15:val="{E7958184-72EB-4BF9-85F1-F96BAB8B3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87C69"/>
    <w:pPr>
      <w:widowControl w:val="0"/>
      <w:autoSpaceDE w:val="0"/>
      <w:autoSpaceDN w:val="0"/>
      <w:spacing w:after="0" w:line="240" w:lineRule="auto"/>
      <w:ind w:left="100"/>
      <w:outlineLvl w:val="0"/>
    </w:pPr>
    <w:rPr>
      <w:rFonts w:ascii="Candara" w:eastAsia="Candara" w:hAnsi="Candara" w:cs="Candar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7C69"/>
    <w:rPr>
      <w:rFonts w:ascii="Candara" w:eastAsia="Candara" w:hAnsi="Candara" w:cs="Candara"/>
      <w:b/>
      <w:bCs/>
      <w:sz w:val="28"/>
      <w:szCs w:val="28"/>
    </w:rPr>
  </w:style>
  <w:style w:type="paragraph" w:styleId="Header">
    <w:name w:val="header"/>
    <w:basedOn w:val="Normal"/>
    <w:link w:val="HeaderChar"/>
    <w:uiPriority w:val="99"/>
    <w:unhideWhenUsed/>
    <w:rsid w:val="001C25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5CD"/>
  </w:style>
  <w:style w:type="paragraph" w:styleId="Footer">
    <w:name w:val="footer"/>
    <w:basedOn w:val="Normal"/>
    <w:link w:val="FooterChar"/>
    <w:uiPriority w:val="99"/>
    <w:unhideWhenUsed/>
    <w:rsid w:val="001C25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5CD"/>
  </w:style>
  <w:style w:type="paragraph" w:styleId="BodyText">
    <w:name w:val="Body Text"/>
    <w:basedOn w:val="Normal"/>
    <w:link w:val="BodyTextChar"/>
    <w:uiPriority w:val="1"/>
    <w:qFormat/>
    <w:rsid w:val="001C25CD"/>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C25C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03</Words>
  <Characters>173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02-131212-009</cp:lastModifiedBy>
  <cp:revision>7</cp:revision>
  <dcterms:created xsi:type="dcterms:W3CDTF">2023-06-10T08:46:00Z</dcterms:created>
  <dcterms:modified xsi:type="dcterms:W3CDTF">2023-06-1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bcfa2ae3c14cc714e16f7b47c049ce4228f009b995c1edb0d1319bd858eb09</vt:lpwstr>
  </property>
</Properties>
</file>